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SourceCode"/>
      </w:pPr>
      <w:r>
        <w:rPr>
          <w:rStyle w:val="NormalTok"/>
        </w:rPr>
        <w:t xml:space="preserve">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bel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imate_1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f.low_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.value_1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imate_2,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nf.low_2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.value_2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-5.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6.5, -4.2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&lt;0.001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-5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6.9, -4.1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&lt;0.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      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      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    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-0.32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-2.2, 1.6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0.7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pann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bug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3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Model 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3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Model 2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abel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estimate_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nf.low_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.value_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estimate_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nf.low_2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.value_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6.5, -4.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&lt;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6.9, -4.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&lt;0.00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3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2, 1.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.7</w:t>
                  </w:r>
                </w:p>
              </w:tc>
            </w:tr>
          </w:tbl>
          <w:bookmarkEnd w:id="20"/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12-20T18:37:34Z</dcterms:created>
  <dcterms:modified xsi:type="dcterms:W3CDTF">2024-12-20T18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